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าย)</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อบรมบริการถ่ายทอดการสื่อสารบนแอปพลิเคชัน TTRS Caption และ TTRS Live Chat</w:t>
      </w:r>
    </w:p>
    <w:p>
      <w:pPr>
        <w:pStyle w:val="BodyText"/>
      </w:pPr>
      <w:r>
        <w:t xml:space="preserve">(ดร.ณัฐนันท์) ก็สำหรับท่านที่เข้ามาแล้วนะครับ สักครู่นะครับ สำหรับช่วงบ่ายจะเป็นทำ Workshop เราทราบจากเจ้าหน้าที่ครับว่า ตอนนี้มีผู้เข้าอบรม 26 ท่าน เราจะแบ่งเป็น 2 กลุ่ม กลุ่มละ 13 ท่านนะครับ กลุ่มที่ 1 จะทำ Captioned ก่อน แล้วก็กลุ่มที่ 2 นี่จะทำ Live Chat ก่อน สำหรับการ Workshop เราจะให้โทรไปยังปลายทางจริง ๆ นะครับ ตอนนี้อยากจะฝากให้ทุกท่านนะครับ นึกว่าท่านจะโทรหาใคร แล้วก็คิดว่าโทรไปแล้วเขาสะดวกรับ เพราะว่าหลาย ๆ ครั้งที่เราทำ Workshop นี่ จะโทรไปเขาไม่ว่างรับนะครับ เจ้าหน้าที่จะพยายามโทรจนกว่าเขาจะรับนะครับ จะทำให้เกิดเวลาที่ใช้ค่อนข้างนาน ตอนนี้อาจจะต้องฝาก อันที่ 1 เลยก็คือ ให้ท่านคิดก่อนว่าท่านจะโทรหาใครนะครับ เอาเป็นคนใกล้ตัว แนะนำนะครับ เราจะใช้เวลาไม่นาน 1. ก็คือคิดว่าจะโทรไปหาคนใกล้ตัวที่เขาคุ้นเคยกับท่าน แล้วอย่างน้อยเขาทราบว่าท่านมาอบรมยิ่งดีนะครับ อันที่ 2 ก็คือว่า อาจจะแจ้งเขาว่าเดี๋ยวจะมีคนโทรไปหาเพื่อจะทดสอบการใช้บริการนะครับ อันนี้อาจจะต้องฝากนะครับ ในแต่ละท่านนะครับ ให้ช่วยนึกหน่อยว่าท่านจะโทรหาใครนะครับ และถ้าเป็นไปได้แจ้งเขาสักนิดหนึ่งนะครับ ว่าเดี๋ยวเราจะมีคนโทรเข้าไปนะครับ ซึ่งแน่นอนว่าเบอร์ปลายทางที่โทรเข้าไปหาจะไม่ใช่เบอร์ของท่านนะครับ จะเป็นเบอร์ส่วนกลางของ TTRS นะครับ ฉะนั้นเวลาที่เจอเป็นเบอร์ 02 นะครับขึ้นหน้านี่ ให้รับด้วย เพราะว่าบางท่านนึกว่าเป็นเบอร์โทรจากหน่วยงานที่คล้าย ๆ ว่าเป็นการติดต่อเข้าไปแล้วไม่อยากรับ อาจจะต้องแจ้งนิดหนึ่งนะครับ ว่าเดี๋ยวจะมีเบอร์จาก TTRS โทรเข้าไป อันนี้เป็นประเด็น ส่วนตอนนี้นะครับ เรากำลังรอเพื่อน ๆ มาให้ครบนะครับ รู้สึกฟากนี้ค่อนข้างครบ เราจะแบ่งเป็น 13 กลุ่มละ 13 คน กำลังดูว่าเราจะแบ่งกันอย่างไรดี 13 ช่วยผมดูนิดหนึ่ง หรืออาจจะมี move บางท่านให้อยู่จะได้เป็นกลุ่มนิดหนึ่ง เบื้องต้นเราสอบถามแล้ว วันนี้เราเปิดที่นั่งบริการเพิ่มเพื่อที่จะ Workshop นะครับ เจ้าหน้าที่ Captioned สามารถรับได้ 3 สายพร้อมกัน ฉะนั้นใน 1 โต๊ะเราจะทำ คนในโต๊ะก็จะทำไล่ไปเลย แล้วก็ทำไปรอบละ 3 คนนะครับ วิธีการก็คือว่า สมมติว่าคนที่ใช้ Captioned ก็จะเปิด App Captioned แล้วเปิดใช้งานได้หรือเปล่า ถ้าไม่ได้ก็รีบแจ้ง จะได้มีเจ้าหน้าที่เข้าไปช่วยนะครับ ก็คือ Login นะครับ แล้วเราจะให้ท่านกดเบอร์ที่ท่านติดต่อไว้แล้วว่าจะโทรไปหา แล้วก็ลองใช้บริการดู อาจจะโทรสั้น ๆ ให้รู้สึกถึงวิธีการใช้งานนะครับ ว่าใช้งานอย่างไร อาจจะคนละนาที 2 นาทีแค่นั้นก็พอแล้วล่ะครับ เดี๋ยวเจ้าหน้าที่ Staff เขาก็จะไล่ดู ก็อาจจะใช้เป็นลักษณะนี้ไปเรื่อย ๆ ถ้าเสร็จ เท่าที่ผมคิดก็คือ Set หนึ่ง ประมาณมีประมาณ 13 ใช่ไหมครับ ก็ประมาณ 4 Set ก็น่าจะเสร็จก็หน้าจะเสร็จ Set ละ 5 นาที รวมกันก็รอบละประมาณครึ่งชั่วโมง เราก็จะเสร็จ Workshop กันภายในเวลาไม่เกิน 1 ชั่วโมงนะครับ ก็เบื้องต้นเราคงจะรอเพื่อน ๆ มาให้ครบนะครับ เพื่อที่จะทำ Workshop นะครับ อีก 4 คนใช่ไหมครับ อีก 4 คนใช่ไหมครับ น่าจะอยู่ฟากนู้น อย่างนั้นจัดฟากนี้ก่อนไหม รู้สึกด้านนี้จะนั่งเต็มแล้ว แบ่งอย่างไร 13 ท่าน ตัดตรงไหนเอ่ย เพิ่มเติมนะครับ เมื่อกี้ผมแจ้งไปแล้ว เดี๋ยวเราจะมีการทำ Workshop โดยเราจะแบ่งเป็น 2 กลุ่ม กลุ่มที่ 1 กับกลุ่มที่ 2 กลุ่มที่ 1 จะทำ Captioned ก่อน กลุ่มที่ 2 จะทำ Live Chat ก่อนนะครับ ตอนนี้สิ่งที่อยากจะให้ทำ 1. ก็คือ คิดนะครับ ชื่อของบุคคล ที่ท่านจะโทรไปนะครับ คุยด้วยผ่านบริการของ TTRS ว่าจะโทรหาใคร แล้วถ้าเป็นไปได้นี่ อาจจะ Line หรือ Message ไปแจ้งเขานิดหนึ่งว่าจะมี TTRS โทรไปหา เพื่อพูดคุยและผ่านบริการของ TTRS อันนี้ให้แจ้ง เพราะว่าประเด็นที่จะทำให้เกิดความช้านี่ ประเด็นที่ 1 เลย ก็คือ คิดไม่ออกว่าจะโทรหาใคร อันที่ 2 ก็คือ ปลายทางไม่ยอมรับสาย คิดว่าเป็นเบอร์จากคนขายประกัน คนขายบัตรเครดิตนะครับ บางท่านอาจจะไม่รับ ฉะนั้น อาจจะต้องรบกวนแจ้งนิดหนึ่งว่าช่วยรับสายด้วย อันนี้ให้เป็นข้อมูลนะครับ แต่ตอนนี้น้องกำลังช่วยเราจัดแบ่งเป็น 2 กลุ่ม ให้เกิดความชัดเจนนะครับ ว่ากลุ่มไหนจะเป็นกลุ่ม 2 อาจจะนึกนิดหนึ่ง แล้วติดต่อแล้ว ถัดมาก็คือให้ลองเปิด Application แล้ว Login ดู ว่า Login ได้หรือไม่ได้ ถ้าไม่ได้ให้รีบแจ้ง Staff ให้รีบช่วยไปดู ให้ท่านสามารถ Login และสามารถเข้าใช้งานได้ ก็จะมีแค่ 2 เรื่องนี้ที่จะมีการเตรียมตัวกัน ช่วงรอเพื่อน ๆ ลองคิดดู ว่าท่านจะติดต่อหาใครนะครับ เดี๋ยวอีก 10 นาที เราจะเริ่ม ตอนนี้เราอยู่ในช่วงจัดกลุ่ม เดี๋ยวให้ทุกท่านเตรียมข้อมูลว่าจะเป็นอย่างไร เดี๋ยวรบกวน Staff มาทางนี้หน่อยครับ Staff เดี๋ยวเราจะมี Staff ทั้งหมด 3 ท่านนะครับ เดี๋ยวเราจะแบ่ง Staff เป็น 3 ส่วนนะครับ ส่วนที่ 1 ก็คือประจำกลุ่มที่ 1, 1 คน กลุ่มที่ 2, 1 คน ถ้าใครติดปัญหา Login จะให้ Staff วิ่งไปช่วยดูแล้วในแต่ละกลุ่มเราก็จะมีเจ้าหน้าที่ล่ามภาษามือของ TTRS ช่วยเป็นลเป็นล่ามประจำกลุ่มให้ด้วยนะครับ เดี๋ยวเราค่อย ๆ Run ตอนนี้เราน่าจะพอจับกลุ่มกัน เข้าที่เข้าทางแล้ว โอ.เค. เรากำลังเคลียร์โต๊ะนะครับ ตรงกลางจะเว้นว่าง เราก็จะให้แต่ละท่านนั่งอยู่ซ้ายขวานะครับ ช่วงนี้มีใครติดปัญหาในการ Login ไหมครับ ใครยัง Login ไม่ได้บ้างช่วยดูครับ Staff ช่วยเราดูครับ ถ้าไม่ได้จะมี 2 ประเด็นนะครับ ประเด็นที่ 1 คือ Account กับอีกประเด็นหนึ่งก็คือ ตัวมือถืออาจจะไม่รองรับ Application เดี๋ยวเราจะช่วยเข้าไปดูนะครับ ว่าเกิดจากประเด็นไหน อ๋อ โอ.เค. ครับ นอกจากไม่ได้ Register แล้วยังมีปัญหาว่าเรายังไม่ได้ต่อเน็ตกัน รบกวนทุกท่านอาจจะเช็กอินเทอร์เน็ต เบื้องต้นเราคิดว่าเน็ตโรงแรมถ้าใช้พร้อม ๆ กัน น่าจะมีปัญหานะครับ เน็ตโรงแรมถ้าใช้พร้อมกันนี่จะมีปัญหา ถ้าเป็นไปได้รบกวนใช้เน็ตมือถือท่านเป็น 3G หรือ 4G ไปก่อนเพราะว่าปัญหาที่เคยแจ้งครับ ถ้าสมมติว่าอินเทอร์เน็ตไม่ดี ตัวข้อความอาจจะไม่ขึ้นนะครับ หรือเราส่งข้อความไปแล้วไม่ถึงล่ามนะครับ ทางทีมนี้ Login ได้หมดนะครับ ทีมแรก อย่างนั้น เดี๋ยวกลุ่มนี้จะเป็น Captioned นะครับ กลุ่มนี้จะทำ Captioned ก่อน แล้วกลุ่มนี้จะเป็น Live Chat นะครับ เบื้องต้นนะครับ ย้ำอีกครั้งนะครับ User เป็นหมายเลขประจำตัวนะครับ 13 หลัก Password เป็นวัน เดือน ปีเกิด นะครับ ปีนี่เป็น พ.ศ ไม่ใช่ ค.ศ. อย่างเช่นวัน เดือน ปีเกิด 20 พฤศจิกายน 2522 ก็จะกรอกเป็น 20 11 แล้วก็ 2522 นะครับ ท่านไหนที่ไม่ได้นี่อาจจะลองดูนะครับว่ากรอก User กับ Password ผิดหรือเปล่านะครับ บางท่านอาจจะกรอกเป็น ค.ศ. ไป อันนี้ไม่ถูกต้องนะครับ ให้ท่านกรอกเป็น พ.ศ. สำหรับท่านที่มีปัญหาเรื่อง Login เราจะมีโต๊ะอยู่ด้านหลังนะครับ เราจะมีเจ้าหน้าที่ช่วยจัดการนะครับ เพื่อไม่ให้เสียเวลา เดี๋ยวผมจะ Workshop สำหรับท่านที่ได้แล้ว รบกวนช่วยมานั่งประจำที่ เดี๋ยวเราจะเริ่ม Workshop กันแล้ว โอ.เค. ครับ ถ้าอย่างนั้นเดี๋ยว เฌอกับโป๊ยเซียน แล้วก็ขอล่ามประจำกลุ่มเลยนะครับ เดี๋ยวเราจะเริ่มไล่ทำทีละโต๊ะนะครับ เริ่มทำทีละ 3 คนพร้อม ๆ กัน นะครับ 3 คนพร้อม ๆ กัน เพราะตอนนี้เรามีเจ้าหน้าที่รับสายได้พร้อมกันอยู่ ถ้าเบื้องต้นมีสายจริงเข้าก็อาจจะรอคิว ถ้าอย่างนั้นเดี๋ยวให้เริ่มต้นได้เลยครับ โทรใหม่ได้เลยครับ ถ้าใครจะลองเล่นโทรเองนอกเหนืออาจจะ ถ้าทำเสร็จแล้ว เรียบร้อยแล้ว ก็ไม่เป็นไร โอ.เค. ครับ ถ้าทำเสร็จแล้วก็ข้ามครับ จะได้ให้คนอื่นได้ลอง เพราะว่าถ้าพร้อมกันเยอะ ๆ บางท่านจะเป็นรอคิว อย่างนั้น 3 คนนี้เรียบร้อยครับ 3 คนถัดมาครับ Captioned ลองโทรครับ พร้อมกันเลย ใช้ได้ 3 คนพร้อมกัน โทรเลยครับ เดี๋ยวท่านนี้ต่อได้เลยนะครับ เพราะว่าคนนี้เสร็จแล้ว</w:t>
      </w:r>
    </w:p>
    <w:p>
      <w:pPr>
        <w:pStyle w:val="BodyText"/>
      </w:pPr>
      <w:r>
        <w:t xml:space="preserve">(ดร.ณัฐนันท์) เหมือนฝั่งนี้จะใกล้เสร็จแล้วนะครับ อย่างนั้นเดี๋ยวสลับด้านกันนะครับ ให้ฝั่งนี้มาใช้ Captioned แล้วก็ฝั่งนี้ลองใช้เป็น Live Chat ดูครับ ครับ TV กำลังทำให้อยู่ครับ ตอนนี้กำลังคุยกับ กสทช. ไว้ ฝั่ง TV จะเป็นอีกบริการหนึ่ง ซึ่งอันนั้นเขาสนับสนุน ใช่ ๆ จะมี Text ขึ้นสดให้ครับ TV จะมีครับ ตามกฎหมายจะบังคับให้มีครับ อาจจะค่อย ๆ มีไป ครับ ขอบคุณครับ ขอบคุณมากครับ ครับ ได้ครับ ใช้ Captioned ได้เลย ทางนี้ Captioned ได้เลยครับ สลับกลุ่มแล้ว ตอนนี้กลุ่มนี้มาทำ Live Chat แล้ว กลุ่มนี้ มาทำ Captioned แล้ว ตอนนี้ใช่ไหมครับ กรณีที่โทรไป Call Center ครับ แล้วต้องกดหมายเลขต่อ เข้าใจว่าน่าจะยังไม่ได้ครับ เพราะว่าเหมือนเราโทรเข้าไปที่ระบบ IVR ครับ แล้วเจ้าหน้าที่เขาไม่สามารถจะกดแทนได้ ทีนี้เดี๋ยวอันนี้จะรับไปลองดูให้นะครับ ว่าถ้ากรณีโทรไป Captioned นี่ แล้ว IVR จะทำอย่างไร เหตุผลที่เรายังไม่ให้ใช้เบอร์ที่เป็น IVR เพราะว่าเหมือนกับว่าเวลาที่เจ้าหน้าที่ถอดความ โทรไปที่ Call Center ที่มีระบบโทรศัพท์อัตโนมัติ เขาก็ต้องมานั่งพิมพ์ นึกออกใช่ไหมครับ เวลาโทรเข้าไปก็จะเป็นกด 1 เพื่อไปเรื่องบริการนี้ กด 2 จะเป็นบริการนี้ ซึ่งเจ้าหน้าที่นี่ เขาอาจจะพิมพ์ไม่ทัน แล้วมันจะพิมพ์หลายรอบ ซึ่งมันอาจจะยากสำหรับเรา ทีนี้เบื้องต้นตอนนี้ที่เรามองเอาไว้ครับ เราพยายามจะทำเรื่องของขอเบอร์รัฐ หมายถึงว่า ถ้าโทรเข้ามาเราสามารถโทรเข้าไปหา Operator ได้เลยโดยตรงครับ ถ้าเป็นของ TTRS เอง ที่เป็นบริการอื่นเข้ามา ก็ลักษณะเดียวกัน ก็คือโทรไปบอกล่าม แล้วล่ามเขาก็จะพยายามโทรให้จนเจอคน แต่ว่าอันนั้นล่ามเป็นคนจัดการ แต่พอเป็นบริการของ Captioned นี่ Captioned น่ะไม่สามารถทำได้ อันนี้ครับ ถ้าเป็นอย่างนี้ครับ แนะนำให้ใช้ Live Chat โทรไปแล้วก็พิมพ์บอกล่ามครับ ว่าถ้าไปถึงเบอร์นี้แล้วให้กดเบอร์ต่อให้หน่อย อะไรอย่างนี้ครับ อันนี้ล่ามทำให้ได้ อันนี้เป็นปัญหา ที่เราเข้าใจครับว่า ถ้าปกติแล้ว ถ้าเป็นหูหนวกโทรเข้ามาบริการที่เป็น VDO เจ้าหน้าที่เขาพยายามติดต่อโทรเข้าไปหาคนให้ แล้วให้คุยผ่านคน จะเป็นวิธีการแก้ปัญหาครับ เพราะว่าถ้าเจ้าหน้าที่มานั่งพิมพ์ว่ากด 1 ไปไหน กด 2 ไปไหน บางทีขนาดผมเป็นหูดี โทรเข้าไป Call Center ยังงงกับระบบเลยครับ มันวนไปวนมา จนมันต้องกด 0 ไปหาคนคุยเหมือนกัน เพราะว่าตัวระบบบางทีเมนูก็เยอะ เราก็กลัวเจ้าหน้าที่เราจะถอดข้อความที่เขากด 1 ไปไหน กด 2 ไปไหน ไม่ทัน แล้วคนอ่านเองก็จะไม่เข้าใจว่าจะกดไปไหน คิดว่าวิธีการแก้ปัญหาเบื้องต้น น่าจะเป็นการใช้ Live Chat แล้วก็บอกให้เจ้าหน้าที่กดไปหาคนแล้วก็ไปคุย ใช่ครับ ถ้ากรณีที่เป็นเบอร์ Call Center ให้ใช้ Live Chat ดีกว่า กดหมายเลขไป แล้วก็พิมพ์บอกล่าม บอกว่าติดต่อเจ้าหน้าที่ให้หน่อยครับ แล้วเขาจะพยามยามกดเบอร์ต่อให้จนไปเจอคน ครับ โรงพยาบาลที่มีเบอร์ต่อใช่ไหมครับ จะเป็นช่องทางไหนครับ ช่องทาง Live Chat หรือว่า Captioned ด้านนี้หมดแล้วหรอครับ อันนี้ Live Chat ได้แล้วใช่ไหมครับ ทีมนี้เก่งมากครับ คนละเบอร์กันครับ เพราะว่าเวลาที่เขาโทรกลับมาระบบจะได้แยกออก ผู้ใช้โทรออกระบบไหนไป คือ แต่ละบริการจะมีเบอร์ไม่เหมือนกัน เพราะว่าถ้าเกิด Miss Call แล้วเขาไปติดศูนย์ TTRS เราจะได้รู้มาจากผู้ใช้บริการไหน เราก็เลยทำเบอร์แยกกัน ล่ามรับปุ๊บ ล่ามจะเริ่มงง เมื่อกี้โทรออกระบบไหน เราก็เลยทำให้ช่องทางออกมันคนละเบอร์กัน เพื่อที่จะทำให้เราแยกออกได้ว่าเบอร์กลางใช่ไหมครับ มันต้องลองโทรดู ผมก็จำไม่ได้ เดี๋ยวนะครับ บุ๋มจำเบอร์ Captioned ได้ไหม ครับ เมื่อกี้นี่ถามว่า TTRS โทรไปหาปลายทาง จะโชว์เบอร์อะไร สำหรับเบอร์ Captioned เป็นเบอร์ 02-105-4171 อันนี้เบอร์ปลายทางจะเห็นเบอร์นี้ ถ้าเป็น Live Chat ปลายทางจะเห็นเป็น 02-026-0002 อาจจะฝากแจ้งปลายทางนิดหนึ่งนะครับ ถ้ามีเบอร์นี้โทรไป เป็นบริการจาก TTRS ครับ อธิบายเพิ่มเติมเรื่องของ บริการ TTRS นะครับ ก็คือ TTRS นี่ ผู้บริการจะโทรผ่านเน็ต เวลาเจ้าหน้าที่ล่ามโทรออกไป ท่านจะไม่เสียค่าบริการอะไรเพิ่ม นอกจากเสียค่าอินเทอร์เน็ตเท่านั้น จะโทรนานเท่าไรก็ค่าโทรศัพท์อย่างไรก็ไม่เสียนะครับ อันนั้นคือ Support โดย กสทช. แต่ถ้าคนหูดีโทรเข้ามา คนหูดีจะเสียสตางค์ค่าโทรศัพท์ แต่ว่าถ้าเป็นคนหูหนวกหรือหูตึงใช้จะไม่เสียค่าโทรศัพท์ครับ เสียแค่ค่าเน็ตส่วนตัวเท่านั้นครับ แต่ถ้าหูหนวกโทรหาหูดีจะไม่เก็บสตางค์เพิ่ม สำหรับท่านที่เสร็จแล้วนะครับ สำหรับท่านที่เสร็จแล้ว สำหรับท่านที่เสร็จแล้วนะครับ จะรบกวนช่วยประเมินความพึงพอใจนิดหนึ่งนะครับ อันนี้จะเป็นตัว QR code ทีนี้รบกวนแต่ละท่านช่วยทำแบบสอบถามนะครับ เพื่อเอาตรงนี้ไปปรับปรุงการบริการ TTRS ให้ดีขึ้นไปนะครับ ก็จะฝากทุกท่านช่วยประเมิน ถ้าประเมินเสร็จเรียบร้อยแล้ว เดี๋ยวรอกันสักครู่นะครับ ถ้าครบถ้วนหมดแล้วก็คงเรียบร้อยแล้วครับ รบกวนท่านไหนที่เสร็จแล้วทำแบบสอบถามกันก่อนครับ ก็สำหรับท่านที่ประเมินเสร็จแล้ว ตอนนี้เรามีอาหารเบรกอยู่หน้าห้อง ก็อาจจะไปทานเบรกกันก่อน แล้วก็กลับเข้ามา แล้วก็จะได้ปิดการอบรม ถ้าท่านไหนประเมินเสร็จแล้ว ไปทานเบรกก่อนได้เลยนะครับ</w:t>
      </w:r>
    </w:p>
    <w:p>
      <w:pPr>
        <w:pStyle w:val="BodyText"/>
      </w:pPr>
      <w:r>
        <w:t xml:space="preserve">(ดร.ณัฐนันท์) ก็ตอนนี้เราแก้ปัญหาได้ครบหมดแล้ว นะครับ ตอนนี้เรา Login ได้แล้ว รอทดสอบใช้งานนะครับ ก็น่าจะเสร็จนะครับ ทีนี้ช่วงที่เรารอ 2 ท่านสุดท้าย ไม่ทราบว่าใครมีคำถามเพิ่มเติมไหมครับ ที่อยากจะสอบถามผมว่าติดอย่างไร หรืออยากจะให้มีปรับปรุงอะไรบ้าง เอาเท่าที่ผมทราบ เท่าที่ผมเดินคุยตรงนี้ เรื่องของ Copy หมายเลขจาก Text ข้างนอก เข้ามาใส่เพื่อให้กดโทรออก อันนี้ทางทีมรับทราบแล้วนะครับ เดี๋ยวจะทำเพิ่มเติมให้ แล้วก็มีอันหนึ่งที่ผมทราบ แล้วก็อีกอันหนึ่งเรื่องของพวกบริการเสริม สำหรับการประชุมนะครับ ที่มีการขอมา อันนี้เราก็จด Note ไว้แล้ว เดี๋ยวเราไปคุยกับ กสทช. เพิ่มเติมให้ แล้วก็ขอบคุณมากเลยครับ ที่พูดถึงเรื่องของการเอาระบบ Text มาถอดความบน TV อันนี้เรามีการหารือกับทาง กสทช. แล้วว่าในปีหน้านี้ จะมีบางช่องที่เริ่มให้บริการตัว Text สดขึ้นบนช่อง อันนี้ก็มีคุยกับช่องไทยพีบีเอส ช่อง 9 แล้วก็ช่อง 11 อันนี้ที่รวบรวมมานะครับ ไม่ทราบว่ามีท่านอื่นมีข้อเสนอแนะเพิ่มเติมไหมครับ แนะนำ Feedback ได้ครับ ใช้ได้ครับ ไม่มีปัญหาครับเปลี่ยนซิม เพราะว่าตัว Application ไม่ได้ผูกกับซิมโทรศัพท์ เมื่อสักครู่มีผู้เข้าร่วม ถามว่าเราเปลี่ยนซิมกับเครื่องที่เราใช้งานอยู่ มีผลไหมนะครับ ไม่มีผลนะครับ App เราไม่ได้ทำงานเหมือน LINE นะครับ App ก็ยังทำงานได้อยู่ครับ QR Code อันนี้เรายังไม่ทราบประเด็นเหมือนกัน คือปกติแล้วถ้าเป็น Android เวอร์ชั่นใหม่ ๆ เราใช้กล้องถ่ายรูปส่องไปที่ QR Code น่าจะต้องทำงานได้ แต่ว่าตอนนี้ App พื้นฐานยังทำงานไม่ได้เลยครับ แล้วลองไปใช้งาน App ที่ LINE ก็ไม่ Scan เหมือนกัน ก็ไม่เข้าใจเหมือนกันว่าทำไมเครื่องนี้ถึงไม่ทำงาน แล้วก็มีเรื่องอีกอันหนึ่งนะครับ เมื่อกี้ที่ผมพูดไปบ้างแล้ว ก็คือเบอร์น่ะครับ อันนี้เป็น 2 เบอร์บริการของ Captioned แล้วก็ Live Chat คือเวลาที่เจ้าหน้าที่ล่ามโทรไปหาหูดีครับ เบอร์ที่หูดีเห็นนี่จะเป็นเบอร์ 02-145-4171 ก็จะเป็นเบอร์ Captioned แต่ถ้า Live Chat จะโชว์เป็นเบอร์ 02-026-0022 ก็จะเป็นเบอร์นี้นะครับ อันนี้เป็นอันที่ 1 นะครับ แล้วก็เมื่อสักครู่มีประเด็นที่พี่ภาฝากย้ำ เพื่อให้เราใช้บริการของ Captioned ได้เต็มที่ ก็จะมีในเรื่องของ เดี๋ยวนะครับสักครู่ ขออนุญาตหาไฟล์พี่ภาแป๊บหนึ่ง ครับ พี่ภาแจ้งว่า ถ้ากรณีที่เราทำนามบัตรหรืออะไรอย่างนี้ หรืออยากให้คนหูดีโทรหาเราผ่านบริการ Captioned ให้ใส่นามบัตรว่า โทร. TTRS ขอสายคุณเยาวภา อันนี้เป็นตัวอย่างที่พี่ภาทำแล้วก็ใช้ในปัจจุบันนะครับ อันนี้เป็นตัวอย่าง อันนี้ก็ขอขอบคุณพี่ภามากครับ ที่ทำเป็นตัวอย่าง เป็นนามบัตรครับ กรณีที่คนหูดีจะให้โทรหาเราผ่านบริการผ่าน Captioned ก็ให้เหมือนกับเป็นหมายเลขโทรศัพท์ แล้วก็เวลาโทรติดมาก็บอกว่าโทรหาใคร อันนี้ก็จะทำให้ใช้บริการ Captioned มาหาเรา เพราะว่าบางครั้ง บางกรณี คนหูดีก็อยากจะติดต่อเรานะครับ ก็อันนี้ก็จะเป็นวิธีการเขียนนามบัตรนะครับ ไม่บอกเบอร์โทรศัพท์ ก็บอกเป็นชื่อ-นามสกุลก็ได้นะครับ ทางเจ้าหน้าที่ก็สามารถสืบค้นในระบบฐานข้อมูล แล้วก็โทรกลับหาท่านได้ แต่อย่างที่บอกน่ะครับ ถ้าท่าน Logout เจ้าหน้าที่ก็โทรหาไม่ได้ ก็ต้อง Login App ทิ้งเอาไว้ อันนี้ก็แจ้งเป็นข้อมูลครับ ขอบคุณพี่ภามากครับ มีท่านไหนอยากให้ข้อเสนอแนะ หรืออะไรกับทีมไหมครับ จะได้เอาพัฒนาต่อเนื่องครับ มีท่านไหนให้คำแนะนำหรือเปล่าครับ ตอนนี้เรารอ 2 ท่านสุดท้าย เราร่วมเป็นกำลังใจกับอีก 2 ท่าน ใกล้เสร็จแล้วครับ ติดปัญหานิดหน่อยครับ ทำให้ Login ไม่ได้ โอ.เค. ไม่ทราบว่าพี่ภาอยากจะฝากอะไรกับทุกท่านไหมครับ ก่อนที่เราจะเปิด Session นี้กัน</w:t>
      </w:r>
    </w:p>
    <w:p>
      <w:pPr>
        <w:pStyle w:val="BodyText"/>
      </w:pPr>
      <w:r>
        <w:t xml:space="preserve">(คุณเยาวภา) ในฐานะผู้ใช้บริการ TTRS Captioned ที่เราได้ความรู้แล้ว ความรู้นั้นจะเกิดเมื่อเราใช้จริง ครั้งแรกอาจมีปัญหานิดหน่อย แต่เราพยายามปรับดู ปรับสภาพดู ถ้ามีปัญหาก็ไลน์มาถามอาจารย์ ดร.ณัฐนันท์ ได้ ก็จะมีคำแนะนำให้ ทีนี้อย่าคิดว่ามันไม่มีประโยชน์ ฝากด้วย เป็นผลประโยชน์ของเราเอง แต่ว่าเมื่อมีปัญหาผู้ใช้เยอะมากเท่าไร ก็จะมีปรับปรุงเพื่อประโยชน์ของเราเองในอนาคต เพื่อจะได้ติดต่อใครก็ได้ ฝากด้วยนะครับ ฝากน้องๆ กลับบ้านลองฝึก เมื่อก่อนมีปัญหา มันชนกัน เราคิดว่าเอ๊ะทำไมมันชนกัน เราไม่อยากใช้แล้ว เราพูดให้ปลายทางฟัง เราพูดก่อน ให้เราพูด แล้วเราจะจับจังหวะได้ มีปัญหาหลากหลาย ลองปรับใช้วันละครัั้ง วันละครั้ง 2 วันครั้ง ลองดู แล้วนาน ๆ มันจะติด ไม่มีปัญหา</w:t>
      </w:r>
    </w:p>
    <w:p>
      <w:pPr>
        <w:pStyle w:val="BodyText"/>
      </w:pPr>
      <w:r>
        <w:t xml:space="preserve">(ดร.ณัฐนันท์) ขอบคุณพี่ภามากนะครับ วันนี้เราก็ได้รับ Feedback จากพี่ภา จากของทั้ง Captioned และก็ Live Chat นะครับ สุดท้ายนี้ ก็เข้าใจว่าทุกท่านน่าจะเรียนรู้แล้ว แล้วก็อย่างที่พี่ภาบอกว่าอยากจะให้ทุกท่านลองใช้ดูนะครับ แรก ๆ อาจจะติดขัด แต่ว่าถ้าใช้ไปแล้วนี่ก็อาจจะคุ้นเคยมากขึ้น แล้วฝั่งเจ้าหน้าที่เองเราก็พยายามปรับปรุงคุณภาพ การถอดความให้เร็ว แล้วก็สะดวกมากขึ้น พี่ภามีอะไรเสริมครับ</w:t>
      </w:r>
    </w:p>
    <w:p>
      <w:pPr>
        <w:pStyle w:val="BodyText"/>
      </w:pPr>
      <w:r>
        <w:t xml:space="preserve">(คุณเยาวภา) สุดท้ายแล้วอยากถาม ดร. ณัฐนันท์ นะคะ รุ่นที่ 2 รุ่นที่ 3 แล้วก็จะมีรุ่นต่อไป จริง ๆ แล้วไปศูนย์ทำการวัดการได้ยิน ที่จริงแล้วมีหลายศูนย์ มีการลงแผนกหูหลายแผนก อยากให้มีการจัดอบรมเจ้าหน้าที่คนหูหนวก เสร็จแล้วเข้าใจ App ที่เอื้ออำนวยแก่คนหูตึงแล้วนี่ ก็เข้าใจแล้ว อบรม ฝากอาจารย์ไว้ด้วยค่ะ</w:t>
      </w:r>
    </w:p>
    <w:p>
      <w:pPr>
        <w:pStyle w:val="BodyText"/>
      </w:pPr>
      <w:r>
        <w:t xml:space="preserve">(ดร.ณัฐนันท์) ขอบคุณพี่ภาครับ จากจำนวนผู้ใช้งานที่เพิ่มขึ้นนะครับ เราก็ได้ตัวเลขไปคุยกับ กสทช. เพิ่มเติม ในการขยายจำนวนเจ้าหน้าที่ แล้วก็ขยายเวลาในการให้บริการ เนื่องจากว่าก่อนหน้านี้ที่เราอบรมมา จำนวนสมาชิกเรามีแค่ 40-50 คน ฉะนั้น 40-50 คน จำนวนสายมันไม่เยอะ กสทช. ก็เลยไม่ให้เราขยายเวลาในการบริการ เราก็เลยอยากจะเชิญชวนทุกท่านให้เข้ามาใช้บริการ แล้วก็หาสมาชิกเพิ่มเติมให้กับบริการ Captioned แล้วก็ Live Chat ซึ่งตรงนี้ ก็จะส่งผลให้อนาคตเวลาในการบริการก็อาจจะเปิดแบบ TTRS เปิด บริการก็คือ 07.00 - 23.00 น. จำนวนสมาชิกเรายังไม่เยอะมาก อันนี้ก็อาจจะต้องเป็นข้อที่อาจจะต้องขออภัยทุกท่านด้วย ที่เราเองก็ไม่สามารถจะขยายได้มากกว่านี้ เพราะว่า กสทช. ก็มองไม่เห็นตัวเลขการใช้บริการที่มากขึ้น สุดท้ายนี้ก็หวังว่าทุกท่านจะได้ประโยชน์นะครับ จากการอบรม แล้วก็สามารถใช้ TTRS Captioned แล้วก็ Live Chat ในชีวิตประจำวันได้ ตามจุดมุ่งหมายของ TTRS ที่อยากให้ทุกท่านสามารถสื่อสารกับคนปกติ เหมือนคนปกตินะครับ ก็ขออนุญาตปิดการอบรมเพียงเท่านี้ ขอบคุณทุกท่านครับ</w:t>
      </w:r>
    </w:p>
    <w:p>
      <w:pPr>
        <w:pStyle w:val="BodyText"/>
      </w:pPr>
      <w:r>
        <w:t xml:space="preserve">[เสียงปรบมือ]</w:t>
      </w:r>
    </w:p>
    <w:p>
      <w:pPr>
        <w:pStyle w:val="BodyText"/>
      </w:pPr>
      <w:r>
        <w:t xml:space="preserve">(ดร.ณัฐนันท์) ครับก็สำหรับท่านที่เรียบร้อยแล้วนะครับ เดี๋ยวรับค่าเดินทางด้านหน้าได้เลยนะครับ ขอบคุณทุกท่านครับ เดินทางปลอดภัย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าย) การอบรมบริการถ่ายทอดการสื่อสารบนแอปพลิเคชัน TTRS Caption และ TTRS Live Chat</dc:title>
  <dc:creator/>
  <cp:keywords/>
  <dcterms:created xsi:type="dcterms:W3CDTF">2021-03-23T08:33:38Z</dcterms:created>
  <dcterms:modified xsi:type="dcterms:W3CDTF">2021-03-23T08: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12.00 น.</vt:lpwstr>
  </property>
  <property fmtid="{D5CDD505-2E9C-101B-9397-08002B2CF9AE}" pid="3" name="subtitle">
    <vt:lpwstr/>
  </property>
</Properties>
</file>